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22191" w14:textId="7BA782EF" w:rsidR="000B6EC0" w:rsidRDefault="00013242">
      <w:r>
        <w:t>Part 1:</w:t>
      </w:r>
    </w:p>
    <w:p w14:paraId="79EA41BD" w14:textId="4948B001" w:rsidR="00013242" w:rsidRDefault="00A07454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94E0FF" wp14:editId="18D9CE49">
                <wp:simplePos x="0" y="0"/>
                <wp:positionH relativeFrom="column">
                  <wp:posOffset>933450</wp:posOffset>
                </wp:positionH>
                <wp:positionV relativeFrom="paragraph">
                  <wp:posOffset>2633663</wp:posOffset>
                </wp:positionV>
                <wp:extent cx="3814763" cy="152400"/>
                <wp:effectExtent l="0" t="0" r="0" b="0"/>
                <wp:wrapNone/>
                <wp:docPr id="56287261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4763" cy="1524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99706F" id="Rectangle 2" o:spid="_x0000_s1026" style="position:absolute;margin-left:73.5pt;margin-top:207.4pt;width:300.4pt;height:1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" fillcolor="#ed7d31 [3205]" stroked="f">
                <v:fill opacity="32896f"/>
              </v:rect>
            </w:pict>
          </mc:Fallback>
        </mc:AlternateContent>
      </w:r>
      <w:r w:rsidR="0008723A">
        <w:rPr>
          <w:noProof/>
        </w:rPr>
        <w:drawing>
          <wp:inline distT="0" distB="0" distL="0" distR="0" wp14:anchorId="0F4DA92A" wp14:editId="506A3058">
            <wp:extent cx="5943600" cy="3343275"/>
            <wp:effectExtent l="0" t="0" r="0" b="9525"/>
            <wp:docPr id="6458628" name="Picture 1" descr="A picture containing text, screenshot, software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8628" name="Picture 1" descr="A picture containing text, screenshot, software, multimedia softwar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7D980" w14:textId="5AAE1F92" w:rsidR="0008723A" w:rsidRDefault="0008723A">
      <w:r>
        <w:rPr>
          <w:noProof/>
        </w:rPr>
        <w:drawing>
          <wp:inline distT="0" distB="0" distL="0" distR="0" wp14:anchorId="64FDFA94" wp14:editId="19B2249A">
            <wp:extent cx="5943600" cy="723900"/>
            <wp:effectExtent l="0" t="0" r="0" b="0"/>
            <wp:docPr id="2177075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707518" name="Picture 1" descr="A screenshot of a computer&#10;&#10;Description automatically generated"/>
                    <pic:cNvPicPr/>
                  </pic:nvPicPr>
                  <pic:blipFill rotWithShape="1">
                    <a:blip r:embed="rId5"/>
                    <a:srcRect b="78348"/>
                    <a:stretch/>
                  </pic:blipFill>
                  <pic:spPr bwMode="auto">
                    <a:xfrm>
                      <a:off x="0" y="0"/>
                      <a:ext cx="5943600" cy="723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4298B5" w14:textId="1066D4A4" w:rsidR="0008723A" w:rsidRDefault="00AD0E47">
      <w:r>
        <w:rPr>
          <w:noProof/>
        </w:rPr>
        <w:drawing>
          <wp:inline distT="0" distB="0" distL="0" distR="0" wp14:anchorId="53F84D27" wp14:editId="0696A555">
            <wp:extent cx="5943600" cy="3343275"/>
            <wp:effectExtent l="0" t="0" r="0" b="9525"/>
            <wp:docPr id="3502972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29725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51124" w14:textId="2751B1E4" w:rsidR="00AD0E47" w:rsidRDefault="00AD0E47">
      <w:r>
        <w:rPr>
          <w:noProof/>
        </w:rPr>
        <w:lastRenderedPageBreak/>
        <w:drawing>
          <wp:inline distT="0" distB="0" distL="0" distR="0" wp14:anchorId="04223BCB" wp14:editId="4AB3FDF7">
            <wp:extent cx="5943600" cy="776288"/>
            <wp:effectExtent l="0" t="0" r="0" b="5080"/>
            <wp:docPr id="1372815441" name="Picture 1" descr="A screen 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815441" name="Picture 1" descr="A screen shot of a computer screen&#10;&#10;Description automatically generated with medium confidence"/>
                    <pic:cNvPicPr/>
                  </pic:nvPicPr>
                  <pic:blipFill rotWithShape="1">
                    <a:blip r:embed="rId7"/>
                    <a:srcRect b="76781"/>
                    <a:stretch/>
                  </pic:blipFill>
                  <pic:spPr bwMode="auto">
                    <a:xfrm>
                      <a:off x="0" y="0"/>
                      <a:ext cx="5943600" cy="7762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B3C4D8" w14:textId="300BB67F" w:rsidR="00AD0E47" w:rsidRDefault="00A07454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64ECF2" wp14:editId="2D1191E6">
                <wp:simplePos x="0" y="0"/>
                <wp:positionH relativeFrom="column">
                  <wp:posOffset>933450</wp:posOffset>
                </wp:positionH>
                <wp:positionV relativeFrom="paragraph">
                  <wp:posOffset>770890</wp:posOffset>
                </wp:positionV>
                <wp:extent cx="1614488" cy="433388"/>
                <wp:effectExtent l="0" t="0" r="5080" b="5080"/>
                <wp:wrapNone/>
                <wp:docPr id="56774708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4488" cy="43338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0EE5DD7" id="Rectangle 1" o:spid="_x0000_s1026" style="position:absolute;margin-left:73.5pt;margin-top:60.7pt;width:127.15pt;height:34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" fillcolor="#ed7d31 [3205]" stroked="f">
                <v:fill opacity="32896f"/>
              </v:rect>
            </w:pict>
          </mc:Fallback>
        </mc:AlternateContent>
      </w:r>
      <w:r w:rsidR="00AD0E47">
        <w:rPr>
          <w:noProof/>
        </w:rPr>
        <w:drawing>
          <wp:inline distT="0" distB="0" distL="0" distR="0" wp14:anchorId="07E6A5A2" wp14:editId="23ADA001">
            <wp:extent cx="5943600" cy="3343275"/>
            <wp:effectExtent l="0" t="0" r="0" b="9525"/>
            <wp:docPr id="880184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1849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6AA57" w14:textId="6EAF0169" w:rsidR="00AD0E47" w:rsidRDefault="0033382E">
      <w:r>
        <w:rPr>
          <w:noProof/>
        </w:rPr>
        <w:drawing>
          <wp:inline distT="0" distB="0" distL="0" distR="0" wp14:anchorId="4AD61680" wp14:editId="145E279E">
            <wp:extent cx="5943600" cy="3343275"/>
            <wp:effectExtent l="0" t="0" r="0" b="9525"/>
            <wp:docPr id="10333803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380377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805CF" w14:textId="30121AF3" w:rsidR="00DF6EED" w:rsidRDefault="00DF6EED">
      <w:r>
        <w:t xml:space="preserve">Here in </w:t>
      </w:r>
      <w:proofErr w:type="spellStart"/>
      <w:r>
        <w:t>rhel</w:t>
      </w:r>
      <w:proofErr w:type="spellEnd"/>
      <w:r>
        <w:t xml:space="preserve"> 9 the script needs to be run as root because the passwd command uses the standard input </w:t>
      </w:r>
      <w:proofErr w:type="gramStart"/>
      <w:r>
        <w:t>option</w:t>
      </w:r>
      <w:proofErr w:type="gramEnd"/>
    </w:p>
    <w:p w14:paraId="333F3BD5" w14:textId="7767598E" w:rsidR="00DF6EED" w:rsidRDefault="00A0745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E397FE" wp14:editId="53640BFB">
                <wp:simplePos x="0" y="0"/>
                <wp:positionH relativeFrom="column">
                  <wp:posOffset>938213</wp:posOffset>
                </wp:positionH>
                <wp:positionV relativeFrom="paragraph">
                  <wp:posOffset>1600200</wp:posOffset>
                </wp:positionV>
                <wp:extent cx="3671887" cy="342900"/>
                <wp:effectExtent l="0" t="0" r="5080" b="0"/>
                <wp:wrapNone/>
                <wp:docPr id="1760405027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1887" cy="3429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17D3D6" id="Rectangle 3" o:spid="_x0000_s1026" style="position:absolute;margin-left:73.9pt;margin-top:126pt;width:289.1pt;height:2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" fillcolor="#ed7d31 [3205]" stroked="f">
                <v:fill opacity="32896f"/>
              </v:rect>
            </w:pict>
          </mc:Fallback>
        </mc:AlternateContent>
      </w:r>
      <w:r w:rsidR="00DF6EED">
        <w:rPr>
          <w:noProof/>
        </w:rPr>
        <w:drawing>
          <wp:inline distT="0" distB="0" distL="0" distR="0" wp14:anchorId="3343D617" wp14:editId="2B908ECD">
            <wp:extent cx="5943600" cy="3343275"/>
            <wp:effectExtent l="0" t="0" r="0" b="9525"/>
            <wp:docPr id="407656832" name="Picture 1" descr="A picture containing text, screenshot, software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656832" name="Picture 1" descr="A picture containing text, screenshot, software, multimedia softwar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F0B06" w14:textId="2FD9C4C9" w:rsidR="00DF6EED" w:rsidRDefault="00DF6EED">
      <w:r>
        <w:t>Part 2</w:t>
      </w:r>
    </w:p>
    <w:p w14:paraId="6C9F58BB" w14:textId="3341BD16" w:rsidR="00DF6EED" w:rsidRDefault="00DF6EED">
      <w:r>
        <w:rPr>
          <w:noProof/>
        </w:rPr>
        <w:drawing>
          <wp:inline distT="0" distB="0" distL="0" distR="0" wp14:anchorId="7BFFC5FD" wp14:editId="0E58016E">
            <wp:extent cx="5943600" cy="719138"/>
            <wp:effectExtent l="0" t="0" r="0" b="5080"/>
            <wp:docPr id="18937404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740412" name="Picture 1" descr="A screenshot of a computer&#10;&#10;Description automatically generated"/>
                    <pic:cNvPicPr/>
                  </pic:nvPicPr>
                  <pic:blipFill rotWithShape="1">
                    <a:blip r:embed="rId11"/>
                    <a:srcRect b="78490"/>
                    <a:stretch/>
                  </pic:blipFill>
                  <pic:spPr bwMode="auto">
                    <a:xfrm>
                      <a:off x="0" y="0"/>
                      <a:ext cx="5943600" cy="7191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F3B8D3" w14:textId="387CC14E" w:rsidR="00DF6EED" w:rsidRDefault="00F31A54">
      <w:r>
        <w:rPr>
          <w:noProof/>
        </w:rPr>
        <w:drawing>
          <wp:inline distT="0" distB="0" distL="0" distR="0" wp14:anchorId="25109AD0" wp14:editId="04A5158E">
            <wp:extent cx="5943600" cy="3343275"/>
            <wp:effectExtent l="0" t="0" r="0" b="9525"/>
            <wp:docPr id="7228018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801878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D715A" w14:textId="3EF07A00" w:rsidR="00F31A54" w:rsidRDefault="00F31A54">
      <w:r>
        <w:lastRenderedPageBreak/>
        <w:t>Deleting users</w:t>
      </w:r>
    </w:p>
    <w:p w14:paraId="34491228" w14:textId="708B7466" w:rsidR="00F31A54" w:rsidRDefault="00F31A54">
      <w:r>
        <w:rPr>
          <w:noProof/>
        </w:rPr>
        <w:drawing>
          <wp:inline distT="0" distB="0" distL="0" distR="0" wp14:anchorId="30FD65EA" wp14:editId="0929EDB3">
            <wp:extent cx="5943600" cy="3343275"/>
            <wp:effectExtent l="0" t="0" r="0" b="9525"/>
            <wp:docPr id="336329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32916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31A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0MDYyNDS1NDcxMTRU0lEKTi0uzszPAykwqgUAoGSPaCwAAAA="/>
  </w:docVars>
  <w:rsids>
    <w:rsidRoot w:val="000B6EC0"/>
    <w:rsid w:val="00013242"/>
    <w:rsid w:val="0008723A"/>
    <w:rsid w:val="000B6EC0"/>
    <w:rsid w:val="0033382E"/>
    <w:rsid w:val="00A07454"/>
    <w:rsid w:val="00AD0E47"/>
    <w:rsid w:val="00DF6EED"/>
    <w:rsid w:val="00F31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84598"/>
  <w15:chartTrackingRefBased/>
  <w15:docId w15:val="{BFA938E4-3A94-4366-8785-63173D3BF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4</Pages>
  <Words>24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 TOGBE</dc:creator>
  <cp:keywords/>
  <dc:description/>
  <cp:lastModifiedBy>RODRIGUE TOGBE</cp:lastModifiedBy>
  <cp:revision>2</cp:revision>
  <dcterms:created xsi:type="dcterms:W3CDTF">2023-05-08T01:33:00Z</dcterms:created>
  <dcterms:modified xsi:type="dcterms:W3CDTF">2023-05-26T00:31:00Z</dcterms:modified>
</cp:coreProperties>
</file>